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E198C" w14:textId="77777777" w:rsidR="00E769C2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A7E8BF5" w14:textId="15EE0876" w:rsidR="00CB3144" w:rsidRPr="00FD7C01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raduation Project </w:t>
      </w:r>
      <w:r w:rsidR="00BC33D4"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>Proposal</w:t>
      </w:r>
    </w:p>
    <w:p w14:paraId="65AB3AF7" w14:textId="56CE7A82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3EA2DF" w14:textId="5FFB1017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E769C2" w:rsidRPr="00247AE2" w14:paraId="63BA16E5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2BCF26B" w14:textId="59687653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55ACDD7E" w14:textId="6A3DBBD5" w:rsidR="00E769C2" w:rsidRPr="00247AE2" w:rsidRDefault="00A03767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tructural</w:t>
            </w:r>
            <w:r w:rsidR="004254B8">
              <w:rPr>
                <w:rFonts w:ascii="Times New Roman" w:hAnsi="Times New Roman" w:cs="Times New Roman"/>
                <w:lang w:val="en-US"/>
              </w:rPr>
              <w:t xml:space="preserve"> analysis of a sandwich beam</w:t>
            </w:r>
          </w:p>
        </w:tc>
      </w:tr>
      <w:tr w:rsidR="000E43A3" w:rsidRPr="00247AE2" w14:paraId="7D23CFE9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10646ECC" w14:textId="523FEC73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77FB421A" w14:textId="2BC84CCF" w:rsidR="000E43A3" w:rsidRPr="00247AE2" w:rsidRDefault="004E0197" w:rsidP="004E0197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search project</w:t>
            </w:r>
            <w:bookmarkStart w:id="0" w:name="_GoBack"/>
            <w:bookmarkEnd w:id="0"/>
          </w:p>
        </w:tc>
      </w:tr>
      <w:tr w:rsidR="00E769C2" w:rsidRPr="00247AE2" w14:paraId="6A8D6C3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50D2D26" w14:textId="315A873F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158A0278" w14:textId="3F804661" w:rsidR="00E769C2" w:rsidRPr="00247AE2" w:rsidRDefault="00D81886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Sef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YILDIRIM</w:t>
            </w:r>
          </w:p>
        </w:tc>
      </w:tr>
      <w:tr w:rsidR="00BC33D4" w:rsidRPr="00247AE2" w14:paraId="3C422BF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D409978" w14:textId="6AD8C2E5" w:rsidR="00BC33D4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</w:t>
            </w:r>
            <w:r w:rsidR="00F9422F" w:rsidRPr="00247AE2">
              <w:rPr>
                <w:rFonts w:ascii="Times New Roman" w:hAnsi="Times New Roman" w:cs="Times New Roman"/>
                <w:lang w:val="en-US"/>
              </w:rPr>
              <w:t>stract</w:t>
            </w:r>
          </w:p>
        </w:tc>
        <w:tc>
          <w:tcPr>
            <w:tcW w:w="7447" w:type="dxa"/>
            <w:vAlign w:val="center"/>
          </w:tcPr>
          <w:p w14:paraId="324C82C9" w14:textId="13777594" w:rsidR="00BC33D4" w:rsidRPr="00247AE2" w:rsidRDefault="00127CE0" w:rsidP="001E093E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 w:rsidRPr="00127CE0">
              <w:rPr>
                <w:rFonts w:ascii="Times New Roman" w:hAnsi="Times New Roman" w:cs="Times New Roman"/>
                <w:lang w:val="en-US"/>
              </w:rPr>
              <w:t>Beam-like elements are present in all types of structures which can be observed in day-to-day life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27CE0">
              <w:rPr>
                <w:rFonts w:ascii="Times New Roman" w:hAnsi="Times New Roman" w:cs="Times New Roman"/>
                <w:lang w:val="en-US"/>
              </w:rPr>
              <w:t xml:space="preserve">Beams are structural elements </w:t>
            </w:r>
            <w:r>
              <w:rPr>
                <w:rFonts w:ascii="Times New Roman" w:hAnsi="Times New Roman" w:cs="Times New Roman"/>
                <w:lang w:val="en-US"/>
              </w:rPr>
              <w:t>subjected to</w:t>
            </w:r>
            <w:r w:rsidRPr="00127CE0">
              <w:rPr>
                <w:rFonts w:ascii="Times New Roman" w:hAnsi="Times New Roman" w:cs="Times New Roman"/>
                <w:lang w:val="en-US"/>
              </w:rPr>
              <w:t xml:space="preserve"> lateral (to their axis) loading in the form of forces or moments </w:t>
            </w:r>
            <w:proofErr w:type="gramStart"/>
            <w:r>
              <w:rPr>
                <w:rFonts w:ascii="Times New Roman" w:hAnsi="Times New Roman" w:cs="Times New Roman"/>
                <w:lang w:val="en-US"/>
              </w:rPr>
              <w:t>resulting</w:t>
            </w:r>
            <w:proofErr w:type="gramEnd"/>
            <w:r w:rsidR="00E26C29">
              <w:rPr>
                <w:rFonts w:ascii="Times New Roman" w:hAnsi="Times New Roman" w:cs="Times New Roman"/>
                <w:lang w:val="en-US"/>
              </w:rPr>
              <w:t xml:space="preserve"> them</w:t>
            </w:r>
            <w:r>
              <w:rPr>
                <w:rFonts w:ascii="Times New Roman" w:hAnsi="Times New Roman" w:cs="Times New Roman"/>
                <w:lang w:val="en-US"/>
              </w:rPr>
              <w:t xml:space="preserve"> to</w:t>
            </w:r>
            <w:r w:rsidRPr="00127CE0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26C29">
              <w:rPr>
                <w:rFonts w:ascii="Times New Roman" w:hAnsi="Times New Roman" w:cs="Times New Roman"/>
                <w:lang w:val="en-US"/>
              </w:rPr>
              <w:t xml:space="preserve">experience </w:t>
            </w:r>
            <w:r w:rsidRPr="00127CE0">
              <w:rPr>
                <w:rFonts w:ascii="Times New Roman" w:hAnsi="Times New Roman" w:cs="Times New Roman"/>
                <w:lang w:val="en-US"/>
              </w:rPr>
              <w:t>tension, compression, bending and torsion.</w:t>
            </w:r>
            <w:r w:rsidR="00E26C29">
              <w:rPr>
                <w:rFonts w:ascii="Times New Roman" w:hAnsi="Times New Roman" w:cs="Times New Roman"/>
                <w:lang w:val="en-US"/>
              </w:rPr>
              <w:t xml:space="preserve"> The aim of the project is to investigate the static response of sandwich beam under different loading and boundary conditions using finite-element software package. The beam </w:t>
            </w:r>
            <w:r w:rsidR="00685C1C">
              <w:rPr>
                <w:rFonts w:ascii="Times New Roman" w:hAnsi="Times New Roman" w:cs="Times New Roman"/>
                <w:lang w:val="en-US"/>
              </w:rPr>
              <w:t xml:space="preserve">may be symmetric or </w:t>
            </w:r>
            <w:proofErr w:type="spellStart"/>
            <w:r w:rsidR="00685C1C">
              <w:rPr>
                <w:rFonts w:ascii="Times New Roman" w:hAnsi="Times New Roman" w:cs="Times New Roman"/>
                <w:lang w:val="en-US"/>
              </w:rPr>
              <w:t>unsymmetric</w:t>
            </w:r>
            <w:proofErr w:type="spellEnd"/>
            <w:r w:rsidR="00685C1C">
              <w:rPr>
                <w:rFonts w:ascii="Times New Roman" w:hAnsi="Times New Roman" w:cs="Times New Roman"/>
                <w:lang w:val="en-US"/>
              </w:rPr>
              <w:t xml:space="preserve"> and the core material </w:t>
            </w:r>
            <w:r w:rsidR="00E26C29">
              <w:rPr>
                <w:rFonts w:ascii="Times New Roman" w:hAnsi="Times New Roman" w:cs="Times New Roman"/>
                <w:lang w:val="en-US"/>
              </w:rPr>
              <w:t xml:space="preserve">is </w:t>
            </w:r>
            <w:r w:rsidR="00685C1C">
              <w:rPr>
                <w:rFonts w:ascii="Times New Roman" w:hAnsi="Times New Roman" w:cs="Times New Roman"/>
                <w:lang w:val="en-US"/>
              </w:rPr>
              <w:t>graded</w:t>
            </w:r>
            <w:r w:rsidR="00E26C29">
              <w:rPr>
                <w:rFonts w:ascii="Times New Roman" w:hAnsi="Times New Roman" w:cs="Times New Roman"/>
                <w:lang w:val="en-US"/>
              </w:rPr>
              <w:t xml:space="preserve"> functionally </w:t>
            </w:r>
            <w:r w:rsidR="00685C1C">
              <w:rPr>
                <w:rFonts w:ascii="Times New Roman" w:hAnsi="Times New Roman" w:cs="Times New Roman"/>
                <w:lang w:val="en-US"/>
              </w:rPr>
              <w:t>through the thickness.</w:t>
            </w:r>
            <w:r w:rsidR="00E26C2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</w:tbl>
    <w:p w14:paraId="38E8F5B1" w14:textId="5EEEE81C" w:rsidR="00E769C2" w:rsidRPr="00247AE2" w:rsidRDefault="00E769C2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E4B74E8" w14:textId="599A1E6D" w:rsidR="00F9422F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433FC">
        <w:rPr>
          <w:rFonts w:ascii="Times New Roman" w:hAnsi="Times New Roman" w:cs="Times New Roman"/>
          <w:lang w:val="en-US"/>
        </w:rPr>
        <w:t xml:space="preserve">The graduation project is the subject of the MEC 401 Mechanical Engineering Design and MEC 402 Graduation Project courses </w:t>
      </w:r>
      <w:r w:rsidR="0079012D">
        <w:rPr>
          <w:rFonts w:ascii="Times New Roman" w:hAnsi="Times New Roman" w:cs="Times New Roman"/>
          <w:lang w:val="en-US"/>
        </w:rPr>
        <w:t>offered</w:t>
      </w:r>
      <w:r w:rsidRPr="005433FC">
        <w:rPr>
          <w:rFonts w:ascii="Times New Roman" w:hAnsi="Times New Roman" w:cs="Times New Roman"/>
          <w:lang w:val="en-US"/>
        </w:rPr>
        <w:t xml:space="preserve"> in the 7th and 8th semester</w:t>
      </w:r>
      <w:r w:rsidR="0079012D">
        <w:rPr>
          <w:rFonts w:ascii="Times New Roman" w:hAnsi="Times New Roman" w:cs="Times New Roman"/>
          <w:lang w:val="en-US"/>
        </w:rPr>
        <w:t>s, respectively.</w:t>
      </w:r>
    </w:p>
    <w:p w14:paraId="3E1A60DF" w14:textId="088E2028" w:rsidR="005433FC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F7448DD" w14:textId="77777777" w:rsidR="0079012D" w:rsidRPr="00247AE2" w:rsidRDefault="0079012D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F9422F" w:rsidRPr="00247AE2" w14:paraId="6F31ABB5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19EC0AD" w14:textId="4E90472D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2526D23" w14:textId="63CFA106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F9422F" w:rsidRPr="00247AE2" w14:paraId="3BBE5CB3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F953BCF" w14:textId="4A71BA52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7B24542E" w14:textId="1629493F" w:rsidR="00F9422F" w:rsidRPr="00247AE2" w:rsidRDefault="001E093E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E093E">
              <w:rPr>
                <w:rFonts w:ascii="Times New Roman" w:hAnsi="Times New Roman" w:cs="Times New Roman"/>
                <w:lang w:val="en-US"/>
              </w:rPr>
              <w:t>MEC 201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E093E">
              <w:rPr>
                <w:rFonts w:ascii="Times New Roman" w:hAnsi="Times New Roman" w:cs="Times New Roman"/>
                <w:lang w:val="en-US"/>
              </w:rPr>
              <w:t xml:space="preserve">Strength </w:t>
            </w:r>
            <w:r>
              <w:rPr>
                <w:rFonts w:ascii="Times New Roman" w:hAnsi="Times New Roman" w:cs="Times New Roman"/>
                <w:lang w:val="en-US"/>
              </w:rPr>
              <w:t>o</w:t>
            </w:r>
            <w:r w:rsidRPr="001E093E">
              <w:rPr>
                <w:rFonts w:ascii="Times New Roman" w:hAnsi="Times New Roman" w:cs="Times New Roman"/>
                <w:lang w:val="en-US"/>
              </w:rPr>
              <w:t>f Materials I</w:t>
            </w:r>
          </w:p>
        </w:tc>
      </w:tr>
      <w:tr w:rsidR="00F9422F" w:rsidRPr="00247AE2" w14:paraId="1A23071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10F71FC3" w14:textId="64757508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  <w:proofErr w:type="spellEnd"/>
          </w:p>
        </w:tc>
        <w:tc>
          <w:tcPr>
            <w:tcW w:w="7447" w:type="dxa"/>
            <w:vAlign w:val="center"/>
          </w:tcPr>
          <w:p w14:paraId="738A426B" w14:textId="282EB4AC" w:rsidR="00F9422F" w:rsidRPr="00247AE2" w:rsidRDefault="001E093E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E093E">
              <w:rPr>
                <w:rFonts w:ascii="Times New Roman" w:hAnsi="Times New Roman" w:cs="Times New Roman"/>
                <w:lang w:val="en-US"/>
              </w:rPr>
              <w:t>SEC 301.2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E093E">
              <w:rPr>
                <w:rFonts w:ascii="Times New Roman" w:hAnsi="Times New Roman" w:cs="Times New Roman"/>
                <w:lang w:val="en-US"/>
              </w:rPr>
              <w:t>Computer Aided Structural Analysis</w:t>
            </w:r>
          </w:p>
        </w:tc>
      </w:tr>
      <w:tr w:rsidR="00F9422F" w:rsidRPr="00247AE2" w14:paraId="404B77D0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CD4FAAA" w14:textId="2D003235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21A133C3" w14:textId="55EFBB6C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ic knowledge of a finite element analysis package</w:t>
            </w:r>
          </w:p>
        </w:tc>
      </w:tr>
      <w:tr w:rsidR="00B37C92" w:rsidRPr="00247AE2" w14:paraId="0C36AA8B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5601411" w14:textId="1BD39C62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426942B3" w14:textId="77777777" w:rsidR="00B37C92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Literature survey</w:t>
            </w:r>
          </w:p>
          <w:p w14:paraId="6C54A1BC" w14:textId="017BF2A8" w:rsidR="00A51C01" w:rsidRDefault="001E093E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Designing the </w:t>
            </w:r>
            <w:r w:rsidR="00A058D9">
              <w:rPr>
                <w:rFonts w:ascii="Times New Roman" w:hAnsi="Times New Roman" w:cs="Times New Roman"/>
                <w:lang w:val="en-US"/>
              </w:rPr>
              <w:t xml:space="preserve">beam </w:t>
            </w:r>
            <w:r>
              <w:rPr>
                <w:rFonts w:ascii="Times New Roman" w:hAnsi="Times New Roman" w:cs="Times New Roman"/>
                <w:lang w:val="en-US"/>
              </w:rPr>
              <w:t>geometry</w:t>
            </w:r>
            <w:r w:rsidR="00A058D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02870A4" w14:textId="3E641989" w:rsidR="00DB66BA" w:rsidRDefault="00DB66BA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nalytical solution of case study</w:t>
            </w:r>
            <w:r w:rsidR="00275B3B">
              <w:rPr>
                <w:rFonts w:ascii="Times New Roman" w:hAnsi="Times New Roman" w:cs="Times New Roman"/>
                <w:lang w:val="en-US"/>
              </w:rPr>
              <w:t>: cantilever isotropic beam exampl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521DD111" w14:textId="0CDB35AE" w:rsidR="00A51C01" w:rsidRPr="00DB66BA" w:rsidRDefault="00A058D9" w:rsidP="00DB66BA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Validation of </w:t>
            </w:r>
            <w:r w:rsidRPr="003F32A6">
              <w:rPr>
                <w:rFonts w:ascii="Times New Roman" w:hAnsi="Times New Roman" w:cs="Times New Roman"/>
                <w:lang w:val="en-US"/>
              </w:rPr>
              <w:t>the</w:t>
            </w:r>
            <w:r w:rsidR="00275B3B">
              <w:rPr>
                <w:rFonts w:ascii="Times New Roman" w:hAnsi="Times New Roman" w:cs="Times New Roman"/>
                <w:lang w:val="en-US"/>
              </w:rPr>
              <w:t xml:space="preserve"> sandwich</w:t>
            </w:r>
            <w:r w:rsidRPr="003F32A6">
              <w:rPr>
                <w:rFonts w:ascii="Times New Roman" w:hAnsi="Times New Roman" w:cs="Times New Roman"/>
                <w:lang w:val="en-US"/>
              </w:rPr>
              <w:t xml:space="preserve"> finite element model</w:t>
            </w:r>
            <w:r>
              <w:rPr>
                <w:rFonts w:ascii="Times New Roman" w:hAnsi="Times New Roman" w:cs="Times New Roman"/>
                <w:lang w:val="en-US"/>
              </w:rPr>
              <w:t xml:space="preserve"> using case study</w:t>
            </w:r>
          </w:p>
          <w:p w14:paraId="18A0E009" w14:textId="7C028ACB" w:rsidR="00AA4971" w:rsidRDefault="00AA497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Emulation of the functionally-graded core  </w:t>
            </w:r>
          </w:p>
          <w:p w14:paraId="7AFB862E" w14:textId="04F13ECF" w:rsidR="00AA4971" w:rsidRPr="003F32A6" w:rsidRDefault="00AA497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Analysis of the cantilever sandwich beam under point load </w:t>
            </w:r>
          </w:p>
          <w:p w14:paraId="52E26F63" w14:textId="15358FDC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11EEAB84" w14:textId="17D10D82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03FC503C" w14:textId="33C3D9DB" w:rsidR="00F9422F" w:rsidRDefault="00F9422F" w:rsidP="00AB1BE9">
      <w:pPr>
        <w:spacing w:after="0" w:line="240" w:lineRule="auto"/>
        <w:rPr>
          <w:rFonts w:ascii="Times New Roman" w:hAnsi="Times New Roman" w:cs="Times New Roman"/>
        </w:rPr>
      </w:pPr>
    </w:p>
    <w:p w14:paraId="6FC7242A" w14:textId="77777777" w:rsidR="00FB6B61" w:rsidRDefault="00FB6B61" w:rsidP="00AB1BE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5433FC" w:rsidRPr="00247AE2" w14:paraId="648A503C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FD91B99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57048C61" w14:textId="316D018F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</w:p>
        </w:tc>
      </w:tr>
      <w:tr w:rsidR="005433FC" w:rsidRPr="00247AE2" w14:paraId="2EE7D56D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34F653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6FDA9089" w14:textId="13ABE320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5433FC" w:rsidRPr="00247AE2" w14:paraId="0DCDBE77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EF3819B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  <w:proofErr w:type="spellEnd"/>
          </w:p>
        </w:tc>
        <w:tc>
          <w:tcPr>
            <w:tcW w:w="7447" w:type="dxa"/>
            <w:vAlign w:val="center"/>
          </w:tcPr>
          <w:p w14:paraId="2EBFC3F8" w14:textId="1D8AD209" w:rsidR="005433FC" w:rsidRPr="00247AE2" w:rsidRDefault="004A2A7E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E093E">
              <w:rPr>
                <w:rFonts w:ascii="Times New Roman" w:hAnsi="Times New Roman" w:cs="Times New Roman"/>
                <w:lang w:val="en-US"/>
              </w:rPr>
              <w:t>SEC 301.2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E093E">
              <w:rPr>
                <w:rFonts w:ascii="Times New Roman" w:hAnsi="Times New Roman" w:cs="Times New Roman"/>
                <w:lang w:val="en-US"/>
              </w:rPr>
              <w:t>Computer Aided Structural Analysis</w:t>
            </w:r>
          </w:p>
        </w:tc>
      </w:tr>
      <w:tr w:rsidR="005433FC" w:rsidRPr="00247AE2" w14:paraId="2FF32D38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1085A4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79E3B712" w14:textId="04B8627B" w:rsidR="005433FC" w:rsidRPr="00247AE2" w:rsidRDefault="004A2A7E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ic knowledge of a finite element analysis package</w:t>
            </w:r>
          </w:p>
        </w:tc>
      </w:tr>
      <w:tr w:rsidR="00B37C92" w:rsidRPr="00247AE2" w14:paraId="5F0AE75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082CF24" w14:textId="3F57211C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17D7FE89" w14:textId="5333D843" w:rsidR="00AA4971" w:rsidRDefault="00AA4971" w:rsidP="00AA4971">
            <w:pPr>
              <w:pStyle w:val="ListeParagraf"/>
              <w:numPr>
                <w:ilvl w:val="0"/>
                <w:numId w:val="1"/>
              </w:numPr>
              <w:spacing w:before="60" w:after="60" w:line="259" w:lineRule="auto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nalysis of the sandwich beam under</w:t>
            </w:r>
            <w:r w:rsidR="00275B3B">
              <w:rPr>
                <w:rFonts w:ascii="Times New Roman" w:hAnsi="Times New Roman" w:cs="Times New Roman"/>
                <w:lang w:val="en-US"/>
              </w:rPr>
              <w:t xml:space="preserve"> different loading and boundary conditions</w:t>
            </w:r>
          </w:p>
          <w:p w14:paraId="06FC72A9" w14:textId="5F5BAAA5" w:rsidR="00275B3B" w:rsidRPr="003F32A6" w:rsidRDefault="00275B3B" w:rsidP="00AA4971">
            <w:pPr>
              <w:pStyle w:val="ListeParagraf"/>
              <w:numPr>
                <w:ilvl w:val="0"/>
                <w:numId w:val="1"/>
              </w:numPr>
              <w:spacing w:before="60" w:after="60" w:line="259" w:lineRule="auto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Variation of the functionally-graded core material and model</w:t>
            </w:r>
          </w:p>
          <w:p w14:paraId="57C6F280" w14:textId="77777777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ments on the results</w:t>
            </w:r>
          </w:p>
          <w:p w14:paraId="6B5D4C3B" w14:textId="753371B3" w:rsidR="00C86791" w:rsidRPr="003F32A6" w:rsidRDefault="0069319C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455167E0" w14:textId="1B7473FF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7B7EF064" w14:textId="37D603CE" w:rsidR="005433FC" w:rsidRDefault="005433FC" w:rsidP="00AB1BE9">
      <w:pPr>
        <w:spacing w:after="0" w:line="240" w:lineRule="auto"/>
        <w:rPr>
          <w:rFonts w:ascii="Times New Roman" w:hAnsi="Times New Roman" w:cs="Times New Roman"/>
        </w:rPr>
      </w:pPr>
    </w:p>
    <w:p w14:paraId="113438E0" w14:textId="1B76ABD7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B90F17E" w14:textId="328D5AD2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2268"/>
        <w:gridCol w:w="2551"/>
        <w:gridCol w:w="2263"/>
      </w:tblGrid>
      <w:tr w:rsidR="00D54FA8" w:rsidRPr="00D54FA8" w14:paraId="372AD48C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7283AED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Term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D69994C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5B87A05B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196A99F" w14:textId="3342A12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Dat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6BF61B71" w14:textId="0E896000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1A470C6E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0775DDF" w14:textId="661E2491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Project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tl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E591352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38539B0D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D96BB57" w14:textId="3FF138E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upervisor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ame </w:t>
            </w: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and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gnatur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1A9DF1D8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F1435F" w:rsidRPr="00D54FA8" w14:paraId="27132BF8" w14:textId="1DBD2185" w:rsidTr="008503FF">
        <w:trPr>
          <w:trHeight w:val="599"/>
        </w:trPr>
        <w:tc>
          <w:tcPr>
            <w:tcW w:w="9062" w:type="dxa"/>
            <w:gridSpan w:val="4"/>
            <w:vAlign w:val="center"/>
          </w:tcPr>
          <w:p w14:paraId="7BBBB412" w14:textId="47566E74" w:rsidR="00F1435F" w:rsidRPr="00D54FA8" w:rsidRDefault="00F1435F" w:rsidP="00F1435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tudents</w:t>
            </w:r>
            <w:proofErr w:type="spellEnd"/>
          </w:p>
        </w:tc>
      </w:tr>
      <w:tr w:rsidR="008C4867" w:rsidRPr="00D54FA8" w14:paraId="69F0ED40" w14:textId="6AF7FEB0" w:rsidTr="008503FF">
        <w:trPr>
          <w:trHeight w:val="599"/>
        </w:trPr>
        <w:tc>
          <w:tcPr>
            <w:tcW w:w="1980" w:type="dxa"/>
            <w:vAlign w:val="center"/>
          </w:tcPr>
          <w:p w14:paraId="258A893C" w14:textId="1A491335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First </w:t>
            </w:r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ame</w:t>
            </w:r>
          </w:p>
        </w:tc>
        <w:tc>
          <w:tcPr>
            <w:tcW w:w="2268" w:type="dxa"/>
            <w:vAlign w:val="center"/>
          </w:tcPr>
          <w:p w14:paraId="4EBF88DB" w14:textId="4315AC54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as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Name</w:t>
            </w:r>
          </w:p>
        </w:tc>
        <w:tc>
          <w:tcPr>
            <w:tcW w:w="2551" w:type="dxa"/>
            <w:vAlign w:val="center"/>
          </w:tcPr>
          <w:p w14:paraId="24F20D08" w14:textId="69B79680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umber</w:t>
            </w:r>
            <w:proofErr w:type="spellEnd"/>
          </w:p>
        </w:tc>
        <w:tc>
          <w:tcPr>
            <w:tcW w:w="2263" w:type="dxa"/>
            <w:vAlign w:val="center"/>
          </w:tcPr>
          <w:p w14:paraId="46F2925C" w14:textId="1989140B" w:rsidR="008C4867" w:rsidRPr="00D54FA8" w:rsidRDefault="008C4867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ignature</w:t>
            </w:r>
            <w:proofErr w:type="spellEnd"/>
          </w:p>
        </w:tc>
      </w:tr>
      <w:tr w:rsidR="008C4867" w14:paraId="3293D44F" w14:textId="62E5A6F7" w:rsidTr="00D54FA8">
        <w:trPr>
          <w:trHeight w:val="599"/>
        </w:trPr>
        <w:tc>
          <w:tcPr>
            <w:tcW w:w="1980" w:type="dxa"/>
          </w:tcPr>
          <w:p w14:paraId="5ACAAB5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C1CAC9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3169B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F433F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78A2B823" w14:textId="71F64EA9" w:rsidTr="00D54FA8">
        <w:trPr>
          <w:trHeight w:val="599"/>
        </w:trPr>
        <w:tc>
          <w:tcPr>
            <w:tcW w:w="1980" w:type="dxa"/>
          </w:tcPr>
          <w:p w14:paraId="6C44BAD4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3C058F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2520EE3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134A4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1E76057D" w14:textId="2BA60C67" w:rsidTr="00D54FA8">
        <w:trPr>
          <w:trHeight w:val="599"/>
        </w:trPr>
        <w:tc>
          <w:tcPr>
            <w:tcW w:w="1980" w:type="dxa"/>
          </w:tcPr>
          <w:p w14:paraId="157F05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44FE656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E841FD7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C369BE5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3BFB4EE1" w14:textId="760756D0" w:rsidTr="00D54FA8">
        <w:trPr>
          <w:trHeight w:val="599"/>
        </w:trPr>
        <w:tc>
          <w:tcPr>
            <w:tcW w:w="1980" w:type="dxa"/>
          </w:tcPr>
          <w:p w14:paraId="30BD4FB2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69A73DD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4FFC940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29A535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280FDA59" w14:textId="77777777" w:rsidTr="00D54FA8">
        <w:trPr>
          <w:trHeight w:val="599"/>
        </w:trPr>
        <w:tc>
          <w:tcPr>
            <w:tcW w:w="1980" w:type="dxa"/>
          </w:tcPr>
          <w:p w14:paraId="60AECDD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D1C62D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3507A30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378C9A7F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402235C9" w14:textId="77777777" w:rsidTr="00D54FA8">
        <w:trPr>
          <w:trHeight w:val="599"/>
        </w:trPr>
        <w:tc>
          <w:tcPr>
            <w:tcW w:w="1980" w:type="dxa"/>
          </w:tcPr>
          <w:p w14:paraId="2BEEA1E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7CC6274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58DCF0F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7013BC0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73E2016E" w14:textId="77777777" w:rsidR="00F1435F" w:rsidRP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sectPr w:rsidR="00F1435F" w:rsidRPr="00F1435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003E20" w14:textId="77777777" w:rsidR="002F6F7B" w:rsidRDefault="002F6F7B" w:rsidP="00E769C2">
      <w:pPr>
        <w:spacing w:after="0" w:line="240" w:lineRule="auto"/>
      </w:pPr>
      <w:r>
        <w:separator/>
      </w:r>
    </w:p>
  </w:endnote>
  <w:endnote w:type="continuationSeparator" w:id="0">
    <w:p w14:paraId="1BD69091" w14:textId="77777777" w:rsidR="002F6F7B" w:rsidRDefault="002F6F7B" w:rsidP="00E76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D15D4" w14:textId="734A96C9" w:rsidR="00E769C2" w:rsidRPr="00E84ED7" w:rsidRDefault="00E769C2">
    <w:pPr>
      <w:pStyle w:val="Altbilgi"/>
      <w:rPr>
        <w:rFonts w:ascii="Agency FB" w:hAnsi="Agency FB" w:cs="Aldhabi"/>
      </w:rPr>
    </w:pPr>
    <w:r w:rsidRPr="00E84ED7">
      <w:rPr>
        <w:rFonts w:ascii="Agency FB" w:hAnsi="Agency FB" w:cs="Aldhabi"/>
      </w:rPr>
      <w:t>V1</w:t>
    </w:r>
    <w:r w:rsidR="00E84ED7" w:rsidRPr="00E84ED7">
      <w:rPr>
        <w:rFonts w:ascii="Agency FB" w:hAnsi="Agency FB" w:cs="Aldhabi"/>
      </w:rPr>
      <w:t>.</w:t>
    </w:r>
    <w:r w:rsidR="00BC33D4">
      <w:rPr>
        <w:rFonts w:ascii="Agency FB" w:hAnsi="Agency FB" w:cs="Aldhabi"/>
      </w:rPr>
      <w:t>22</w:t>
    </w:r>
    <w:r w:rsidRPr="00E84ED7">
      <w:rPr>
        <w:rFonts w:ascii="Agency FB" w:hAnsi="Agency FB" w:cs="Aldhabi"/>
      </w:rPr>
      <w:t>.</w:t>
    </w:r>
    <w:r w:rsidR="00E84ED7" w:rsidRPr="00E84ED7">
      <w:rPr>
        <w:rFonts w:ascii="Agency FB" w:hAnsi="Agency FB" w:cs="Aldhabi"/>
      </w:rPr>
      <w:t>0</w:t>
    </w:r>
    <w:r w:rsidR="00BC33D4">
      <w:rPr>
        <w:rFonts w:ascii="Agency FB" w:hAnsi="Agency FB" w:cs="Aldhabi"/>
      </w:rPr>
      <w:t>8</w:t>
    </w:r>
    <w:r w:rsidR="00E84ED7" w:rsidRPr="00E84ED7">
      <w:rPr>
        <w:rFonts w:ascii="Agency FB" w:hAnsi="Agency FB" w:cs="Aldhabi"/>
      </w:rPr>
      <w:t>.2</w:t>
    </w:r>
    <w:r w:rsidR="00BC33D4">
      <w:rPr>
        <w:rFonts w:ascii="Agency FB" w:hAnsi="Agency FB" w:cs="Aldhabi"/>
      </w:rPr>
      <w:t>2</w:t>
    </w:r>
    <w:r w:rsidRPr="00E84ED7">
      <w:rPr>
        <w:rFonts w:ascii="Agency FB" w:hAnsi="Agency FB" w:cs="Aldhab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B4747B" w14:textId="77777777" w:rsidR="002F6F7B" w:rsidRDefault="002F6F7B" w:rsidP="00E769C2">
      <w:pPr>
        <w:spacing w:after="0" w:line="240" w:lineRule="auto"/>
      </w:pPr>
      <w:r>
        <w:separator/>
      </w:r>
    </w:p>
  </w:footnote>
  <w:footnote w:type="continuationSeparator" w:id="0">
    <w:p w14:paraId="7AD4AA1C" w14:textId="77777777" w:rsidR="002F6F7B" w:rsidRDefault="002F6F7B" w:rsidP="00E76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07C309" w14:textId="541C77CF" w:rsidR="00AB1BE9" w:rsidRDefault="00AB1BE9" w:rsidP="00AB1BE9">
    <w:pPr>
      <w:pStyle w:val="stbilgi"/>
      <w:jc w:val="center"/>
    </w:pPr>
    <w:r w:rsidRPr="00E769C2">
      <w:rPr>
        <w:rFonts w:ascii="Times New Roman" w:hAnsi="Times New Roman" w:cs="Times New Roman"/>
      </w:rPr>
      <w:t xml:space="preserve">Alanya </w:t>
    </w:r>
    <w:proofErr w:type="spellStart"/>
    <w:r w:rsidRPr="00E769C2">
      <w:rPr>
        <w:rFonts w:ascii="Times New Roman" w:hAnsi="Times New Roman" w:cs="Times New Roman"/>
      </w:rPr>
      <w:t>Alaaddin</w:t>
    </w:r>
    <w:proofErr w:type="spellEnd"/>
    <w:r w:rsidRPr="00E769C2">
      <w:rPr>
        <w:rFonts w:ascii="Times New Roman" w:hAnsi="Times New Roman" w:cs="Times New Roman"/>
      </w:rPr>
      <w:t xml:space="preserve"> Keykubat</w:t>
    </w:r>
    <w:r w:rsidRPr="00E769C2">
      <w:rPr>
        <w:rFonts w:ascii="Times New Roman" w:hAnsi="Times New Roman" w:cs="Times New Roman"/>
        <w:lang w:val="en-US"/>
      </w:rPr>
      <w:t xml:space="preserve"> University</w:t>
    </w:r>
    <w:r>
      <w:rPr>
        <w:rFonts w:ascii="Times New Roman" w:hAnsi="Times New Roman" w:cs="Times New Roman"/>
        <w:lang w:val="en-US"/>
      </w:rPr>
      <w:t xml:space="preserve"> | </w:t>
    </w:r>
    <w:r w:rsidRPr="00E769C2">
      <w:rPr>
        <w:rFonts w:ascii="Times New Roman" w:hAnsi="Times New Roman" w:cs="Times New Roman"/>
        <w:lang w:val="en-US"/>
      </w:rPr>
      <w:t>Mechanical Engineering Depart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365E6D"/>
    <w:multiLevelType w:val="hybridMultilevel"/>
    <w:tmpl w:val="09348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zY1MDA3MwRiIyUdpeDU4uLM/DyQAsNaACa7/2wsAAAA"/>
  </w:docVars>
  <w:rsids>
    <w:rsidRoot w:val="00CB3144"/>
    <w:rsid w:val="000128F8"/>
    <w:rsid w:val="000E43A3"/>
    <w:rsid w:val="0011404D"/>
    <w:rsid w:val="00127CE0"/>
    <w:rsid w:val="001B251A"/>
    <w:rsid w:val="001E093E"/>
    <w:rsid w:val="00215E69"/>
    <w:rsid w:val="00247AE2"/>
    <w:rsid w:val="00275B3B"/>
    <w:rsid w:val="002F6F7B"/>
    <w:rsid w:val="003F32A6"/>
    <w:rsid w:val="003F4133"/>
    <w:rsid w:val="004254B8"/>
    <w:rsid w:val="004A2A7E"/>
    <w:rsid w:val="004E0197"/>
    <w:rsid w:val="005433FC"/>
    <w:rsid w:val="00610AC5"/>
    <w:rsid w:val="0068269A"/>
    <w:rsid w:val="00685C1C"/>
    <w:rsid w:val="0069319C"/>
    <w:rsid w:val="006A0DF2"/>
    <w:rsid w:val="00772A74"/>
    <w:rsid w:val="00786502"/>
    <w:rsid w:val="0079012D"/>
    <w:rsid w:val="008503FF"/>
    <w:rsid w:val="00863C2C"/>
    <w:rsid w:val="008C4867"/>
    <w:rsid w:val="009A3760"/>
    <w:rsid w:val="00A03767"/>
    <w:rsid w:val="00A058D9"/>
    <w:rsid w:val="00A11D5D"/>
    <w:rsid w:val="00A51C01"/>
    <w:rsid w:val="00AA4971"/>
    <w:rsid w:val="00AB1BE9"/>
    <w:rsid w:val="00AC713E"/>
    <w:rsid w:val="00B37C92"/>
    <w:rsid w:val="00B43A9A"/>
    <w:rsid w:val="00BC33D4"/>
    <w:rsid w:val="00C34C18"/>
    <w:rsid w:val="00C42309"/>
    <w:rsid w:val="00C86791"/>
    <w:rsid w:val="00CA6E1C"/>
    <w:rsid w:val="00CB3144"/>
    <w:rsid w:val="00D54FA8"/>
    <w:rsid w:val="00D64F9C"/>
    <w:rsid w:val="00D81886"/>
    <w:rsid w:val="00DB2E1E"/>
    <w:rsid w:val="00DB66BA"/>
    <w:rsid w:val="00E26C29"/>
    <w:rsid w:val="00E5079D"/>
    <w:rsid w:val="00E769C2"/>
    <w:rsid w:val="00E84ED7"/>
    <w:rsid w:val="00F1435F"/>
    <w:rsid w:val="00F9422F"/>
    <w:rsid w:val="00FB6B61"/>
    <w:rsid w:val="00FD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145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31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OKTAV</dc:creator>
  <cp:keywords/>
  <dc:description/>
  <cp:lastModifiedBy>SAMSUNG</cp:lastModifiedBy>
  <cp:revision>6</cp:revision>
  <dcterms:created xsi:type="dcterms:W3CDTF">2022-08-23T11:20:00Z</dcterms:created>
  <dcterms:modified xsi:type="dcterms:W3CDTF">2022-09-05T17:45:00Z</dcterms:modified>
</cp:coreProperties>
</file>